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0AF29" w14:textId="64EFF0FB" w:rsidR="005E25A6" w:rsidRPr="00641ED0" w:rsidRDefault="00A54128" w:rsidP="005E25A6">
      <w:pPr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I</w:t>
      </w:r>
      <w:r w:rsidR="000046DE">
        <w:rPr>
          <w:rFonts w:asciiTheme="minorHAnsi" w:hAnsiTheme="minorHAnsi" w:cstheme="minorHAnsi"/>
          <w:sz w:val="36"/>
          <w:szCs w:val="36"/>
        </w:rPr>
        <w:t>n the Shadow of His Soul</w:t>
      </w:r>
    </w:p>
    <w:p w14:paraId="39565D67" w14:textId="32C36012" w:rsidR="005E25A6" w:rsidRPr="00641ED0" w:rsidRDefault="005E25A6" w:rsidP="005E25A6">
      <w:pPr>
        <w:rPr>
          <w:rFonts w:asciiTheme="minorHAnsi" w:hAnsiTheme="minorHAnsi" w:cstheme="minorHAnsi"/>
          <w:sz w:val="24"/>
        </w:rPr>
      </w:pPr>
      <w:r w:rsidRPr="00641ED0">
        <w:rPr>
          <w:rFonts w:asciiTheme="minorHAnsi" w:hAnsiTheme="minorHAnsi" w:cstheme="minorHAnsi"/>
          <w:sz w:val="24"/>
        </w:rPr>
        <w:t>Paul N. Dion</w:t>
      </w:r>
      <w:r w:rsidR="00856DC2" w:rsidRPr="00641ED0">
        <w:rPr>
          <w:rFonts w:asciiTheme="minorHAnsi" w:hAnsiTheme="minorHAnsi" w:cstheme="minorHAnsi"/>
          <w:sz w:val="24"/>
        </w:rPr>
        <w:t xml:space="preserve"> / Allen M. Dion</w:t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</w:p>
    <w:p w14:paraId="7D0B5FAF" w14:textId="77777777" w:rsidR="005E25A6" w:rsidRPr="00641ED0" w:rsidRDefault="005E25A6" w:rsidP="005E25A6">
      <w:pPr>
        <w:rPr>
          <w:rFonts w:asciiTheme="minorHAnsi" w:hAnsiTheme="minorHAnsi" w:cstheme="minorHAnsi"/>
          <w:b/>
          <w:bCs/>
          <w:sz w:val="24"/>
        </w:rPr>
      </w:pPr>
    </w:p>
    <w:p w14:paraId="1B51ED2E" w14:textId="3104BEE6" w:rsidR="00B3445C" w:rsidRDefault="00B3445C" w:rsidP="00641ED0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4"/>
        </w:rPr>
      </w:pPr>
    </w:p>
    <w:p w14:paraId="1E1C5872" w14:textId="545E2EB4" w:rsidR="00B3445C" w:rsidRDefault="00B3445C" w:rsidP="00641ED0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4"/>
        </w:rPr>
      </w:pPr>
    </w:p>
    <w:p w14:paraId="1E3F1927" w14:textId="652888E9" w:rsidR="000046DE" w:rsidRPr="00994772" w:rsidRDefault="000046DE" w:rsidP="00641ED0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  <w:r w:rsidRPr="00994772">
        <w:rPr>
          <w:rFonts w:asciiTheme="minorHAnsi" w:hAnsiTheme="minorHAnsi" w:cstheme="minorHAnsi"/>
          <w:sz w:val="28"/>
          <w:szCs w:val="28"/>
        </w:rPr>
        <w:t>As God has guided me</w:t>
      </w:r>
      <w:r w:rsidR="00994772" w:rsidRPr="00994772">
        <w:rPr>
          <w:rFonts w:asciiTheme="minorHAnsi" w:hAnsiTheme="minorHAnsi" w:cstheme="minorHAnsi"/>
          <w:sz w:val="28"/>
          <w:szCs w:val="28"/>
        </w:rPr>
        <w:t>,</w:t>
      </w:r>
      <w:r w:rsidRPr="00994772">
        <w:rPr>
          <w:rFonts w:asciiTheme="minorHAnsi" w:hAnsiTheme="minorHAnsi" w:cstheme="minorHAnsi"/>
          <w:sz w:val="28"/>
          <w:szCs w:val="28"/>
        </w:rPr>
        <w:t xml:space="preserve"> I accept this as my role</w:t>
      </w:r>
      <w:r w:rsidR="00994772" w:rsidRPr="00994772">
        <w:rPr>
          <w:rFonts w:asciiTheme="minorHAnsi" w:hAnsiTheme="minorHAnsi" w:cstheme="minorHAnsi"/>
          <w:sz w:val="28"/>
          <w:szCs w:val="28"/>
        </w:rPr>
        <w:t>.</w:t>
      </w:r>
    </w:p>
    <w:p w14:paraId="32BB564A" w14:textId="5F194B5A" w:rsidR="000046DE" w:rsidRPr="00994772" w:rsidRDefault="000046DE" w:rsidP="00641ED0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  <w:r w:rsidRPr="00994772">
        <w:rPr>
          <w:rFonts w:asciiTheme="minorHAnsi" w:hAnsiTheme="minorHAnsi" w:cstheme="minorHAnsi"/>
          <w:sz w:val="28"/>
          <w:szCs w:val="28"/>
        </w:rPr>
        <w:t>To walk beside this man in the shadow of his soul</w:t>
      </w:r>
      <w:r w:rsidR="00994772" w:rsidRPr="00994772">
        <w:rPr>
          <w:rFonts w:asciiTheme="minorHAnsi" w:hAnsiTheme="minorHAnsi" w:cstheme="minorHAnsi"/>
          <w:sz w:val="28"/>
          <w:szCs w:val="28"/>
        </w:rPr>
        <w:t>.</w:t>
      </w:r>
    </w:p>
    <w:p w14:paraId="0308E450" w14:textId="416FAC32" w:rsidR="00994772" w:rsidRPr="00994772" w:rsidRDefault="000046DE" w:rsidP="00641ED0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  <w:r w:rsidRPr="00994772">
        <w:rPr>
          <w:rFonts w:asciiTheme="minorHAnsi" w:hAnsiTheme="minorHAnsi" w:cstheme="minorHAnsi"/>
          <w:sz w:val="28"/>
          <w:szCs w:val="28"/>
        </w:rPr>
        <w:t>He won’t admit he needs me</w:t>
      </w:r>
      <w:r w:rsidR="00994772" w:rsidRPr="00994772">
        <w:rPr>
          <w:rFonts w:asciiTheme="minorHAnsi" w:hAnsiTheme="minorHAnsi" w:cstheme="minorHAnsi"/>
          <w:sz w:val="28"/>
          <w:szCs w:val="28"/>
        </w:rPr>
        <w:t xml:space="preserve">, </w:t>
      </w:r>
      <w:r w:rsidRPr="00994772">
        <w:rPr>
          <w:rFonts w:asciiTheme="minorHAnsi" w:hAnsiTheme="minorHAnsi" w:cstheme="minorHAnsi"/>
          <w:sz w:val="28"/>
          <w:szCs w:val="28"/>
        </w:rPr>
        <w:t>and it may well take its toll</w:t>
      </w:r>
      <w:r w:rsidR="002A1FDE">
        <w:rPr>
          <w:rFonts w:asciiTheme="minorHAnsi" w:hAnsiTheme="minorHAnsi" w:cstheme="minorHAnsi"/>
          <w:sz w:val="28"/>
          <w:szCs w:val="28"/>
        </w:rPr>
        <w:t>.</w:t>
      </w:r>
      <w:r w:rsidR="00994772" w:rsidRPr="00994772">
        <w:rPr>
          <w:rFonts w:asciiTheme="minorHAnsi" w:hAnsiTheme="minorHAnsi" w:cstheme="minorHAnsi"/>
          <w:sz w:val="28"/>
          <w:szCs w:val="28"/>
        </w:rPr>
        <w:t xml:space="preserve"> </w:t>
      </w:r>
    </w:p>
    <w:p w14:paraId="58A63B3F" w14:textId="67D021D8" w:rsidR="000046DE" w:rsidRPr="00994772" w:rsidRDefault="00994772" w:rsidP="00641ED0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  <w:r w:rsidRPr="00994772">
        <w:rPr>
          <w:rFonts w:asciiTheme="minorHAnsi" w:hAnsiTheme="minorHAnsi" w:cstheme="minorHAnsi"/>
          <w:sz w:val="28"/>
          <w:szCs w:val="28"/>
        </w:rPr>
        <w:t>T</w:t>
      </w:r>
      <w:r w:rsidR="000046DE" w:rsidRPr="00994772">
        <w:rPr>
          <w:rFonts w:asciiTheme="minorHAnsi" w:hAnsiTheme="minorHAnsi" w:cstheme="minorHAnsi"/>
          <w:sz w:val="28"/>
          <w:szCs w:val="28"/>
        </w:rPr>
        <w:t>o walk beside t</w:t>
      </w:r>
      <w:r w:rsidRPr="00994772">
        <w:rPr>
          <w:rFonts w:asciiTheme="minorHAnsi" w:hAnsiTheme="minorHAnsi" w:cstheme="minorHAnsi"/>
          <w:sz w:val="28"/>
          <w:szCs w:val="28"/>
        </w:rPr>
        <w:t xml:space="preserve">he </w:t>
      </w:r>
      <w:r w:rsidR="000046DE" w:rsidRPr="00994772">
        <w:rPr>
          <w:rFonts w:asciiTheme="minorHAnsi" w:hAnsiTheme="minorHAnsi" w:cstheme="minorHAnsi"/>
          <w:sz w:val="28"/>
          <w:szCs w:val="28"/>
        </w:rPr>
        <w:t>man in the shadow of his soul.</w:t>
      </w:r>
    </w:p>
    <w:p w14:paraId="36AF46BB" w14:textId="77777777" w:rsidR="00994772" w:rsidRPr="00994772" w:rsidRDefault="00994772" w:rsidP="00641ED0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</w:p>
    <w:p w14:paraId="2D08BDA2" w14:textId="085257BE" w:rsidR="000046DE" w:rsidRPr="00994772" w:rsidRDefault="000046DE" w:rsidP="00641ED0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  <w:r w:rsidRPr="00994772">
        <w:rPr>
          <w:rFonts w:asciiTheme="minorHAnsi" w:hAnsiTheme="minorHAnsi" w:cstheme="minorHAnsi"/>
          <w:sz w:val="28"/>
          <w:szCs w:val="28"/>
        </w:rPr>
        <w:t>It won’t always be rewarding</w:t>
      </w:r>
      <w:r w:rsidR="00994772" w:rsidRPr="00994772">
        <w:rPr>
          <w:rFonts w:asciiTheme="minorHAnsi" w:hAnsiTheme="minorHAnsi" w:cstheme="minorHAnsi"/>
          <w:sz w:val="28"/>
          <w:szCs w:val="28"/>
        </w:rPr>
        <w:t>,</w:t>
      </w:r>
      <w:r w:rsidRPr="00994772">
        <w:rPr>
          <w:rFonts w:asciiTheme="minorHAnsi" w:hAnsiTheme="minorHAnsi" w:cstheme="minorHAnsi"/>
          <w:sz w:val="28"/>
          <w:szCs w:val="28"/>
        </w:rPr>
        <w:t xml:space="preserve"> but my mission is now set</w:t>
      </w:r>
      <w:r w:rsidR="00994772" w:rsidRPr="00994772">
        <w:rPr>
          <w:rFonts w:asciiTheme="minorHAnsi" w:hAnsiTheme="minorHAnsi" w:cstheme="minorHAnsi"/>
          <w:sz w:val="28"/>
          <w:szCs w:val="28"/>
        </w:rPr>
        <w:t>.</w:t>
      </w:r>
    </w:p>
    <w:p w14:paraId="0E72FCB1" w14:textId="7EE89EE7" w:rsidR="000046DE" w:rsidRPr="00994772" w:rsidRDefault="000046DE" w:rsidP="00641ED0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  <w:r w:rsidRPr="00994772">
        <w:rPr>
          <w:rFonts w:asciiTheme="minorHAnsi" w:hAnsiTheme="minorHAnsi" w:cstheme="minorHAnsi"/>
          <w:sz w:val="28"/>
          <w:szCs w:val="28"/>
        </w:rPr>
        <w:t>I must guid</w:t>
      </w:r>
      <w:r w:rsidR="00994772" w:rsidRPr="00994772">
        <w:rPr>
          <w:rFonts w:asciiTheme="minorHAnsi" w:hAnsiTheme="minorHAnsi" w:cstheme="minorHAnsi"/>
          <w:sz w:val="28"/>
          <w:szCs w:val="28"/>
        </w:rPr>
        <w:t>e</w:t>
      </w:r>
      <w:r w:rsidRPr="00994772">
        <w:rPr>
          <w:rFonts w:asciiTheme="minorHAnsi" w:hAnsiTheme="minorHAnsi" w:cstheme="minorHAnsi"/>
          <w:sz w:val="28"/>
          <w:szCs w:val="28"/>
        </w:rPr>
        <w:t xml:space="preserve"> this man to greatness</w:t>
      </w:r>
      <w:r w:rsidR="00994772" w:rsidRPr="00994772">
        <w:rPr>
          <w:rFonts w:asciiTheme="minorHAnsi" w:hAnsiTheme="minorHAnsi" w:cstheme="minorHAnsi"/>
          <w:sz w:val="28"/>
          <w:szCs w:val="28"/>
        </w:rPr>
        <w:t xml:space="preserve">, though </w:t>
      </w:r>
      <w:r w:rsidRPr="00994772">
        <w:rPr>
          <w:rFonts w:asciiTheme="minorHAnsi" w:hAnsiTheme="minorHAnsi" w:cstheme="minorHAnsi"/>
          <w:sz w:val="28"/>
          <w:szCs w:val="28"/>
        </w:rPr>
        <w:t xml:space="preserve">I </w:t>
      </w:r>
      <w:r w:rsidR="00994772" w:rsidRPr="00994772">
        <w:rPr>
          <w:rFonts w:asciiTheme="minorHAnsi" w:hAnsiTheme="minorHAnsi" w:cstheme="minorHAnsi"/>
          <w:sz w:val="28"/>
          <w:szCs w:val="28"/>
        </w:rPr>
        <w:t>v</w:t>
      </w:r>
      <w:r w:rsidRPr="00994772">
        <w:rPr>
          <w:rFonts w:asciiTheme="minorHAnsi" w:hAnsiTheme="minorHAnsi" w:cstheme="minorHAnsi"/>
          <w:sz w:val="28"/>
          <w:szCs w:val="28"/>
        </w:rPr>
        <w:t>ow I won’t forget</w:t>
      </w:r>
    </w:p>
    <w:p w14:paraId="22D50BB9" w14:textId="0FDBDAF2" w:rsidR="000046DE" w:rsidRPr="00994772" w:rsidRDefault="000046DE" w:rsidP="00641ED0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  <w:r w:rsidRPr="00994772">
        <w:rPr>
          <w:rFonts w:asciiTheme="minorHAnsi" w:hAnsiTheme="minorHAnsi" w:cstheme="minorHAnsi"/>
          <w:sz w:val="28"/>
          <w:szCs w:val="28"/>
        </w:rPr>
        <w:t>To be the voice of reason</w:t>
      </w:r>
      <w:r w:rsidR="00DC60C0">
        <w:rPr>
          <w:rFonts w:asciiTheme="minorHAnsi" w:hAnsiTheme="minorHAnsi" w:cstheme="minorHAnsi"/>
          <w:sz w:val="28"/>
          <w:szCs w:val="28"/>
        </w:rPr>
        <w:t>. I</w:t>
      </w:r>
      <w:r w:rsidRPr="00994772">
        <w:rPr>
          <w:rFonts w:asciiTheme="minorHAnsi" w:hAnsiTheme="minorHAnsi" w:cstheme="minorHAnsi"/>
          <w:sz w:val="28"/>
          <w:szCs w:val="28"/>
        </w:rPr>
        <w:t>n a sense</w:t>
      </w:r>
      <w:r w:rsidR="00994772" w:rsidRPr="00994772">
        <w:rPr>
          <w:rFonts w:asciiTheme="minorHAnsi" w:hAnsiTheme="minorHAnsi" w:cstheme="minorHAnsi"/>
          <w:sz w:val="28"/>
          <w:szCs w:val="28"/>
        </w:rPr>
        <w:t>,</w:t>
      </w:r>
      <w:r w:rsidRPr="00994772">
        <w:rPr>
          <w:rFonts w:asciiTheme="minorHAnsi" w:hAnsiTheme="minorHAnsi" w:cstheme="minorHAnsi"/>
          <w:sz w:val="28"/>
          <w:szCs w:val="28"/>
        </w:rPr>
        <w:t xml:space="preserve"> I’ll take control</w:t>
      </w:r>
      <w:r w:rsidR="00994772" w:rsidRPr="00994772">
        <w:rPr>
          <w:rFonts w:asciiTheme="minorHAnsi" w:hAnsiTheme="minorHAnsi" w:cstheme="minorHAnsi"/>
          <w:sz w:val="28"/>
          <w:szCs w:val="28"/>
        </w:rPr>
        <w:t>.</w:t>
      </w:r>
    </w:p>
    <w:p w14:paraId="720A547C" w14:textId="7D393B43" w:rsidR="000046DE" w:rsidRPr="00994772" w:rsidRDefault="00994772" w:rsidP="00641ED0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  <w:r w:rsidRPr="00994772">
        <w:rPr>
          <w:rFonts w:asciiTheme="minorHAnsi" w:hAnsiTheme="minorHAnsi" w:cstheme="minorHAnsi"/>
          <w:sz w:val="28"/>
          <w:szCs w:val="28"/>
        </w:rPr>
        <w:t>Yet</w:t>
      </w:r>
      <w:r w:rsidR="000046DE" w:rsidRPr="00994772">
        <w:rPr>
          <w:rFonts w:asciiTheme="minorHAnsi" w:hAnsiTheme="minorHAnsi" w:cstheme="minorHAnsi"/>
          <w:sz w:val="28"/>
          <w:szCs w:val="28"/>
        </w:rPr>
        <w:t xml:space="preserve"> walk beside th</w:t>
      </w:r>
      <w:r w:rsidRPr="00994772">
        <w:rPr>
          <w:rFonts w:asciiTheme="minorHAnsi" w:hAnsiTheme="minorHAnsi" w:cstheme="minorHAnsi"/>
          <w:sz w:val="28"/>
          <w:szCs w:val="28"/>
        </w:rPr>
        <w:t>is</w:t>
      </w:r>
      <w:r w:rsidR="000046DE" w:rsidRPr="00994772">
        <w:rPr>
          <w:rFonts w:asciiTheme="minorHAnsi" w:hAnsiTheme="minorHAnsi" w:cstheme="minorHAnsi"/>
          <w:sz w:val="28"/>
          <w:szCs w:val="28"/>
        </w:rPr>
        <w:t xml:space="preserve"> man in the shadow of his soul</w:t>
      </w:r>
      <w:r w:rsidRPr="00994772">
        <w:rPr>
          <w:rFonts w:asciiTheme="minorHAnsi" w:hAnsiTheme="minorHAnsi" w:cstheme="minorHAnsi"/>
          <w:sz w:val="28"/>
          <w:szCs w:val="28"/>
        </w:rPr>
        <w:t>.</w:t>
      </w:r>
    </w:p>
    <w:p w14:paraId="17A3768C" w14:textId="77777777" w:rsidR="00994772" w:rsidRPr="00994772" w:rsidRDefault="00994772" w:rsidP="00641ED0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</w:p>
    <w:p w14:paraId="2CE1AE6F" w14:textId="6728DB85" w:rsidR="000046DE" w:rsidRPr="00994772" w:rsidRDefault="000046DE" w:rsidP="00641ED0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  <w:r w:rsidRPr="00994772">
        <w:rPr>
          <w:rFonts w:asciiTheme="minorHAnsi" w:hAnsiTheme="minorHAnsi" w:cstheme="minorHAnsi"/>
          <w:sz w:val="28"/>
          <w:szCs w:val="28"/>
        </w:rPr>
        <w:t>I will defend his honor</w:t>
      </w:r>
      <w:r w:rsidR="00994772" w:rsidRPr="00994772">
        <w:rPr>
          <w:rFonts w:asciiTheme="minorHAnsi" w:hAnsiTheme="minorHAnsi" w:cstheme="minorHAnsi"/>
          <w:sz w:val="28"/>
          <w:szCs w:val="28"/>
        </w:rPr>
        <w:t>. W</w:t>
      </w:r>
      <w:r w:rsidRPr="00994772">
        <w:rPr>
          <w:rFonts w:asciiTheme="minorHAnsi" w:hAnsiTheme="minorHAnsi" w:cstheme="minorHAnsi"/>
          <w:sz w:val="28"/>
          <w:szCs w:val="28"/>
        </w:rPr>
        <w:t>hen it’s needed</w:t>
      </w:r>
      <w:r w:rsidR="00994772" w:rsidRPr="00994772">
        <w:rPr>
          <w:rFonts w:asciiTheme="minorHAnsi" w:hAnsiTheme="minorHAnsi" w:cstheme="minorHAnsi"/>
          <w:sz w:val="28"/>
          <w:szCs w:val="28"/>
        </w:rPr>
        <w:t xml:space="preserve">, I’ll </w:t>
      </w:r>
      <w:r w:rsidRPr="00994772">
        <w:rPr>
          <w:rFonts w:asciiTheme="minorHAnsi" w:hAnsiTheme="minorHAnsi" w:cstheme="minorHAnsi"/>
          <w:sz w:val="28"/>
          <w:szCs w:val="28"/>
        </w:rPr>
        <w:t>console</w:t>
      </w:r>
      <w:r w:rsidR="00994772" w:rsidRPr="00994772">
        <w:rPr>
          <w:rFonts w:asciiTheme="minorHAnsi" w:hAnsiTheme="minorHAnsi" w:cstheme="minorHAnsi"/>
          <w:sz w:val="28"/>
          <w:szCs w:val="28"/>
        </w:rPr>
        <w:t>.</w:t>
      </w:r>
    </w:p>
    <w:p w14:paraId="62CB4738" w14:textId="5487D42D" w:rsidR="000046DE" w:rsidRPr="00994772" w:rsidRDefault="000046DE" w:rsidP="00641ED0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  <w:r w:rsidRPr="00994772">
        <w:rPr>
          <w:rFonts w:asciiTheme="minorHAnsi" w:hAnsiTheme="minorHAnsi" w:cstheme="minorHAnsi"/>
          <w:sz w:val="28"/>
          <w:szCs w:val="28"/>
        </w:rPr>
        <w:t xml:space="preserve">Provoke him into </w:t>
      </w:r>
      <w:r w:rsidR="009838D0" w:rsidRPr="00994772">
        <w:rPr>
          <w:rFonts w:asciiTheme="minorHAnsi" w:hAnsiTheme="minorHAnsi" w:cstheme="minorHAnsi"/>
          <w:sz w:val="28"/>
          <w:szCs w:val="28"/>
        </w:rPr>
        <w:t>action and</w:t>
      </w:r>
      <w:r w:rsidRPr="00994772">
        <w:rPr>
          <w:rFonts w:asciiTheme="minorHAnsi" w:hAnsiTheme="minorHAnsi" w:cstheme="minorHAnsi"/>
          <w:sz w:val="28"/>
          <w:szCs w:val="28"/>
        </w:rPr>
        <w:t xml:space="preserve"> inspire him to be bold.</w:t>
      </w:r>
    </w:p>
    <w:p w14:paraId="58E0206C" w14:textId="526C2061" w:rsidR="000046DE" w:rsidRPr="00994772" w:rsidRDefault="000046DE" w:rsidP="00641ED0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  <w:r w:rsidRPr="00994772">
        <w:rPr>
          <w:rFonts w:asciiTheme="minorHAnsi" w:hAnsiTheme="minorHAnsi" w:cstheme="minorHAnsi"/>
          <w:sz w:val="28"/>
          <w:szCs w:val="28"/>
        </w:rPr>
        <w:t xml:space="preserve">I will comfort and protect him </w:t>
      </w:r>
      <w:r w:rsidR="00994772" w:rsidRPr="00994772">
        <w:rPr>
          <w:rFonts w:asciiTheme="minorHAnsi" w:hAnsiTheme="minorHAnsi" w:cstheme="minorHAnsi"/>
          <w:sz w:val="28"/>
          <w:szCs w:val="28"/>
        </w:rPr>
        <w:t xml:space="preserve">but </w:t>
      </w:r>
      <w:r w:rsidRPr="00994772">
        <w:rPr>
          <w:rFonts w:asciiTheme="minorHAnsi" w:hAnsiTheme="minorHAnsi" w:cstheme="minorHAnsi"/>
          <w:sz w:val="28"/>
          <w:szCs w:val="28"/>
        </w:rPr>
        <w:t>no</w:t>
      </w:r>
      <w:r w:rsidR="00994772" w:rsidRPr="00994772">
        <w:rPr>
          <w:rFonts w:asciiTheme="minorHAnsi" w:hAnsiTheme="minorHAnsi" w:cstheme="minorHAnsi"/>
          <w:sz w:val="28"/>
          <w:szCs w:val="28"/>
        </w:rPr>
        <w:t>t</w:t>
      </w:r>
      <w:r w:rsidRPr="00994772">
        <w:rPr>
          <w:rFonts w:asciiTheme="minorHAnsi" w:hAnsiTheme="minorHAnsi" w:cstheme="minorHAnsi"/>
          <w:sz w:val="28"/>
          <w:szCs w:val="28"/>
        </w:rPr>
        <w:t xml:space="preserve"> forget my role</w:t>
      </w:r>
      <w:r w:rsidR="00994772" w:rsidRPr="00994772">
        <w:rPr>
          <w:rFonts w:asciiTheme="minorHAnsi" w:hAnsiTheme="minorHAnsi" w:cstheme="minorHAnsi"/>
          <w:sz w:val="28"/>
          <w:szCs w:val="28"/>
        </w:rPr>
        <w:t>.</w:t>
      </w:r>
    </w:p>
    <w:p w14:paraId="02A08FB0" w14:textId="2DA5D66A" w:rsidR="000046DE" w:rsidRPr="00994772" w:rsidRDefault="000046DE" w:rsidP="00641ED0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  <w:r w:rsidRPr="00994772">
        <w:rPr>
          <w:rFonts w:asciiTheme="minorHAnsi" w:hAnsiTheme="minorHAnsi" w:cstheme="minorHAnsi"/>
          <w:sz w:val="28"/>
          <w:szCs w:val="28"/>
        </w:rPr>
        <w:t>Reflect his best intentions as the shadow of his soul.</w:t>
      </w:r>
    </w:p>
    <w:p w14:paraId="4E1F5F4C" w14:textId="2497C8B1" w:rsidR="000046DE" w:rsidRPr="00994772" w:rsidRDefault="000046DE" w:rsidP="00641ED0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</w:p>
    <w:p w14:paraId="6DFAFF39" w14:textId="61CE827A" w:rsidR="000046DE" w:rsidRPr="00994772" w:rsidRDefault="000046DE" w:rsidP="00641ED0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  <w:r w:rsidRPr="00994772">
        <w:rPr>
          <w:rFonts w:asciiTheme="minorHAnsi" w:hAnsiTheme="minorHAnsi" w:cstheme="minorHAnsi"/>
          <w:sz w:val="28"/>
          <w:szCs w:val="28"/>
        </w:rPr>
        <w:t>It won’t always be rewarding though my</w:t>
      </w:r>
      <w:r w:rsidR="00994772" w:rsidRPr="00994772">
        <w:rPr>
          <w:rFonts w:asciiTheme="minorHAnsi" w:hAnsiTheme="minorHAnsi" w:cstheme="minorHAnsi"/>
          <w:sz w:val="28"/>
          <w:szCs w:val="28"/>
        </w:rPr>
        <w:t xml:space="preserve"> </w:t>
      </w:r>
      <w:r w:rsidRPr="00994772">
        <w:rPr>
          <w:rFonts w:asciiTheme="minorHAnsi" w:hAnsiTheme="minorHAnsi" w:cstheme="minorHAnsi"/>
          <w:sz w:val="28"/>
          <w:szCs w:val="28"/>
        </w:rPr>
        <w:t>journey is now set</w:t>
      </w:r>
      <w:r w:rsidR="00994772" w:rsidRPr="00994772">
        <w:rPr>
          <w:rFonts w:asciiTheme="minorHAnsi" w:hAnsiTheme="minorHAnsi" w:cstheme="minorHAnsi"/>
          <w:sz w:val="28"/>
          <w:szCs w:val="28"/>
        </w:rPr>
        <w:t>.</w:t>
      </w:r>
    </w:p>
    <w:p w14:paraId="775265BC" w14:textId="77777777" w:rsidR="00DC60C0" w:rsidRDefault="000046DE" w:rsidP="00641ED0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  <w:r w:rsidRPr="00994772">
        <w:rPr>
          <w:rFonts w:asciiTheme="minorHAnsi" w:hAnsiTheme="minorHAnsi" w:cstheme="minorHAnsi"/>
          <w:sz w:val="28"/>
          <w:szCs w:val="28"/>
        </w:rPr>
        <w:t xml:space="preserve">I must guide this man to </w:t>
      </w:r>
      <w:r w:rsidR="00DC60C0" w:rsidRPr="00994772">
        <w:rPr>
          <w:rFonts w:asciiTheme="minorHAnsi" w:hAnsiTheme="minorHAnsi" w:cstheme="minorHAnsi"/>
          <w:sz w:val="28"/>
          <w:szCs w:val="28"/>
        </w:rPr>
        <w:t>greatness</w:t>
      </w:r>
      <w:r w:rsidR="00DC60C0">
        <w:rPr>
          <w:rFonts w:asciiTheme="minorHAnsi" w:hAnsiTheme="minorHAnsi" w:cstheme="minorHAnsi"/>
          <w:sz w:val="28"/>
          <w:szCs w:val="28"/>
        </w:rPr>
        <w:t xml:space="preserve">. </w:t>
      </w:r>
    </w:p>
    <w:p w14:paraId="74F92801" w14:textId="0727806D" w:rsidR="00DC60C0" w:rsidRDefault="00DC60C0" w:rsidP="00641ED0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A</w:t>
      </w:r>
      <w:r w:rsidR="000046DE" w:rsidRPr="00994772">
        <w:rPr>
          <w:rFonts w:asciiTheme="minorHAnsi" w:hAnsiTheme="minorHAnsi" w:cstheme="minorHAnsi"/>
          <w:sz w:val="28"/>
          <w:szCs w:val="28"/>
        </w:rPr>
        <w:t xml:space="preserve">nd I vow I won’t </w:t>
      </w:r>
      <w:r w:rsidR="000172F0" w:rsidRPr="00994772">
        <w:rPr>
          <w:rFonts w:asciiTheme="minorHAnsi" w:hAnsiTheme="minorHAnsi" w:cstheme="minorHAnsi"/>
          <w:sz w:val="28"/>
          <w:szCs w:val="28"/>
        </w:rPr>
        <w:t>forget</w:t>
      </w:r>
      <w:r>
        <w:rPr>
          <w:rFonts w:asciiTheme="minorHAnsi" w:hAnsiTheme="minorHAnsi" w:cstheme="minorHAnsi"/>
          <w:sz w:val="28"/>
          <w:szCs w:val="28"/>
        </w:rPr>
        <w:t xml:space="preserve"> t</w:t>
      </w:r>
      <w:r w:rsidR="00994772" w:rsidRPr="00994772">
        <w:rPr>
          <w:rFonts w:asciiTheme="minorHAnsi" w:hAnsiTheme="minorHAnsi" w:cstheme="minorHAnsi"/>
          <w:sz w:val="28"/>
          <w:szCs w:val="28"/>
        </w:rPr>
        <w:t xml:space="preserve">hat </w:t>
      </w:r>
      <w:r w:rsidR="000172F0" w:rsidRPr="00994772">
        <w:rPr>
          <w:rFonts w:asciiTheme="minorHAnsi" w:hAnsiTheme="minorHAnsi" w:cstheme="minorHAnsi"/>
          <w:sz w:val="28"/>
          <w:szCs w:val="28"/>
        </w:rPr>
        <w:t xml:space="preserve">I am just </w:t>
      </w:r>
      <w:r w:rsidR="00994772" w:rsidRPr="00994772">
        <w:rPr>
          <w:rFonts w:asciiTheme="minorHAnsi" w:hAnsiTheme="minorHAnsi" w:cstheme="minorHAnsi"/>
          <w:sz w:val="28"/>
          <w:szCs w:val="28"/>
        </w:rPr>
        <w:t>G</w:t>
      </w:r>
      <w:r w:rsidR="000172F0" w:rsidRPr="00994772">
        <w:rPr>
          <w:rFonts w:asciiTheme="minorHAnsi" w:hAnsiTheme="minorHAnsi" w:cstheme="minorHAnsi"/>
          <w:sz w:val="28"/>
          <w:szCs w:val="28"/>
        </w:rPr>
        <w:t xml:space="preserve">od’s </w:t>
      </w:r>
      <w:proofErr w:type="gramStart"/>
      <w:r w:rsidR="000172F0" w:rsidRPr="00994772">
        <w:rPr>
          <w:rFonts w:asciiTheme="minorHAnsi" w:hAnsiTheme="minorHAnsi" w:cstheme="minorHAnsi"/>
          <w:sz w:val="28"/>
          <w:szCs w:val="28"/>
        </w:rPr>
        <w:t>servant</w:t>
      </w:r>
      <w:proofErr w:type="gramEnd"/>
    </w:p>
    <w:p w14:paraId="1F3D1F6E" w14:textId="39798202" w:rsidR="000172F0" w:rsidRDefault="00DC60C0" w:rsidP="00641ED0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W</w:t>
      </w:r>
      <w:r w:rsidR="000172F0" w:rsidRPr="00994772">
        <w:rPr>
          <w:rFonts w:asciiTheme="minorHAnsi" w:hAnsiTheme="minorHAnsi" w:cstheme="minorHAnsi"/>
          <w:sz w:val="28"/>
          <w:szCs w:val="28"/>
        </w:rPr>
        <w:t>ith a calling and a go</w:t>
      </w:r>
      <w:r w:rsidR="00994772" w:rsidRPr="00994772">
        <w:rPr>
          <w:rFonts w:asciiTheme="minorHAnsi" w:hAnsiTheme="minorHAnsi" w:cstheme="minorHAnsi"/>
          <w:sz w:val="28"/>
          <w:szCs w:val="28"/>
        </w:rPr>
        <w:t>al</w:t>
      </w:r>
      <w:r>
        <w:rPr>
          <w:rFonts w:asciiTheme="minorHAnsi" w:hAnsiTheme="minorHAnsi" w:cstheme="minorHAnsi"/>
          <w:sz w:val="28"/>
          <w:szCs w:val="28"/>
        </w:rPr>
        <w:t xml:space="preserve"> t</w:t>
      </w:r>
      <w:r w:rsidR="000172F0" w:rsidRPr="00994772">
        <w:rPr>
          <w:rFonts w:asciiTheme="minorHAnsi" w:hAnsiTheme="minorHAnsi" w:cstheme="minorHAnsi"/>
          <w:sz w:val="28"/>
          <w:szCs w:val="28"/>
        </w:rPr>
        <w:t>o w</w:t>
      </w:r>
      <w:r w:rsidR="00994772" w:rsidRPr="00994772">
        <w:rPr>
          <w:rFonts w:asciiTheme="minorHAnsi" w:hAnsiTheme="minorHAnsi" w:cstheme="minorHAnsi"/>
          <w:sz w:val="28"/>
          <w:szCs w:val="28"/>
        </w:rPr>
        <w:t>a</w:t>
      </w:r>
      <w:r w:rsidR="000172F0" w:rsidRPr="00994772">
        <w:rPr>
          <w:rFonts w:asciiTheme="minorHAnsi" w:hAnsiTheme="minorHAnsi" w:cstheme="minorHAnsi"/>
          <w:sz w:val="28"/>
          <w:szCs w:val="28"/>
        </w:rPr>
        <w:t>lk beside this man</w:t>
      </w:r>
      <w:r w:rsidR="00994772" w:rsidRPr="00994772">
        <w:rPr>
          <w:rFonts w:asciiTheme="minorHAnsi" w:hAnsiTheme="minorHAnsi" w:cstheme="minorHAnsi"/>
          <w:sz w:val="28"/>
          <w:szCs w:val="28"/>
        </w:rPr>
        <w:t xml:space="preserve"> i</w:t>
      </w:r>
      <w:r w:rsidR="000172F0" w:rsidRPr="00994772">
        <w:rPr>
          <w:rFonts w:asciiTheme="minorHAnsi" w:hAnsiTheme="minorHAnsi" w:cstheme="minorHAnsi"/>
          <w:sz w:val="28"/>
          <w:szCs w:val="28"/>
        </w:rPr>
        <w:t>n the shadow of his soul.</w:t>
      </w:r>
    </w:p>
    <w:p w14:paraId="057D55C8" w14:textId="77777777" w:rsidR="00DC60C0" w:rsidRDefault="00DC60C0" w:rsidP="00641ED0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</w:p>
    <w:p w14:paraId="11FE54FF" w14:textId="650F795A" w:rsidR="00994772" w:rsidRDefault="00994772" w:rsidP="00641ED0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4"/>
        </w:rPr>
      </w:pPr>
    </w:p>
    <w:p w14:paraId="1DAF4CCF" w14:textId="6922763E" w:rsidR="00994772" w:rsidRDefault="00994772" w:rsidP="00641ED0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4"/>
        </w:rPr>
      </w:pPr>
    </w:p>
    <w:p w14:paraId="6A1F0894" w14:textId="439910B9" w:rsidR="00994772" w:rsidRDefault="00994772" w:rsidP="00641ED0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4"/>
        </w:rPr>
      </w:pPr>
    </w:p>
    <w:p w14:paraId="622365D1" w14:textId="0305F040" w:rsidR="00994772" w:rsidRDefault="00994772" w:rsidP="00641ED0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4"/>
        </w:rPr>
      </w:pPr>
    </w:p>
    <w:p w14:paraId="15DE7B41" w14:textId="132B2258" w:rsidR="00994772" w:rsidRDefault="00994772" w:rsidP="00641ED0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4"/>
        </w:rPr>
      </w:pPr>
    </w:p>
    <w:p w14:paraId="78D13726" w14:textId="77777777" w:rsidR="00994772" w:rsidRDefault="00994772" w:rsidP="00641ED0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4"/>
        </w:rPr>
      </w:pPr>
    </w:p>
    <w:p w14:paraId="66F2F2E5" w14:textId="115D2930" w:rsidR="00B3445C" w:rsidRDefault="00B3445C" w:rsidP="00641ED0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4"/>
        </w:rPr>
      </w:pPr>
    </w:p>
    <w:p w14:paraId="3E01E2CA" w14:textId="77777777" w:rsidR="00B3445C" w:rsidRDefault="00B3445C" w:rsidP="00641ED0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4"/>
        </w:rPr>
      </w:pPr>
    </w:p>
    <w:p w14:paraId="1CBA9637" w14:textId="687CF71D" w:rsidR="00406C73" w:rsidRDefault="00406C73" w:rsidP="00406C73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4"/>
        </w:rPr>
      </w:pPr>
    </w:p>
    <w:p w14:paraId="7A63ADCC" w14:textId="77777777" w:rsidR="00406C73" w:rsidRDefault="00406C73" w:rsidP="00406C73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4"/>
        </w:rPr>
      </w:pPr>
    </w:p>
    <w:p w14:paraId="3D216DA9" w14:textId="77777777" w:rsidR="00406C73" w:rsidRDefault="00406C73" w:rsidP="00406C73">
      <w:pPr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Copyright © 2021 Paul N. Dion and Mangodog Music (ASCAP), Allen M. Dion and Never Heard of Her Music (ASCAP)</w:t>
      </w:r>
    </w:p>
    <w:p w14:paraId="4678B048" w14:textId="77777777" w:rsidR="00406C73" w:rsidRDefault="00406C73" w:rsidP="00406C73">
      <w:pPr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Website: www.lapopessa.com Email: allen.dion@lapopessa.com Phone: (978) 337-5902</w:t>
      </w:r>
    </w:p>
    <w:p w14:paraId="1F0F835D" w14:textId="77777777" w:rsidR="00406C73" w:rsidRDefault="00406C73" w:rsidP="00406C73">
      <w:pPr>
        <w:jc w:val="both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Cs w:val="22"/>
        </w:rPr>
        <w:t>Mailing Address: 458 Old Petersham Road, Barre, MA 01005</w:t>
      </w:r>
    </w:p>
    <w:sectPr w:rsidR="00406C73" w:rsidSect="00641ED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6EEC83" w14:textId="77777777" w:rsidR="007D3B1D" w:rsidRDefault="007D3B1D" w:rsidP="008733C6">
      <w:r>
        <w:separator/>
      </w:r>
    </w:p>
  </w:endnote>
  <w:endnote w:type="continuationSeparator" w:id="0">
    <w:p w14:paraId="09D52DD0" w14:textId="77777777" w:rsidR="007D3B1D" w:rsidRDefault="007D3B1D" w:rsidP="008733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3D8EFA" w14:textId="77777777" w:rsidR="007D3B1D" w:rsidRDefault="007D3B1D" w:rsidP="008733C6">
      <w:r>
        <w:separator/>
      </w:r>
    </w:p>
  </w:footnote>
  <w:footnote w:type="continuationSeparator" w:id="0">
    <w:p w14:paraId="4B75813C" w14:textId="77777777" w:rsidR="007D3B1D" w:rsidRDefault="007D3B1D" w:rsidP="008733C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NDUxMTA2NTEHUko6SsGpxcWZ+XkgBYZGtQC5g+ssLQAAAA=="/>
  </w:docVars>
  <w:rsids>
    <w:rsidRoot w:val="005E25A6"/>
    <w:rsid w:val="000046DE"/>
    <w:rsid w:val="000172F0"/>
    <w:rsid w:val="000460DE"/>
    <w:rsid w:val="00082D73"/>
    <w:rsid w:val="00191054"/>
    <w:rsid w:val="001E49FA"/>
    <w:rsid w:val="002809F3"/>
    <w:rsid w:val="002A1FDE"/>
    <w:rsid w:val="00406C73"/>
    <w:rsid w:val="00432D3B"/>
    <w:rsid w:val="004719BD"/>
    <w:rsid w:val="004722A8"/>
    <w:rsid w:val="00524F12"/>
    <w:rsid w:val="00577816"/>
    <w:rsid w:val="005E25A6"/>
    <w:rsid w:val="00641ED0"/>
    <w:rsid w:val="00661289"/>
    <w:rsid w:val="006969F9"/>
    <w:rsid w:val="007D3B1D"/>
    <w:rsid w:val="00847004"/>
    <w:rsid w:val="00856DC2"/>
    <w:rsid w:val="008733C6"/>
    <w:rsid w:val="009838D0"/>
    <w:rsid w:val="00994772"/>
    <w:rsid w:val="00A3582C"/>
    <w:rsid w:val="00A54128"/>
    <w:rsid w:val="00B0316B"/>
    <w:rsid w:val="00B3445C"/>
    <w:rsid w:val="00B717CA"/>
    <w:rsid w:val="00B869AB"/>
    <w:rsid w:val="00C03921"/>
    <w:rsid w:val="00C16C00"/>
    <w:rsid w:val="00C277A5"/>
    <w:rsid w:val="00DC60C0"/>
    <w:rsid w:val="00EB2CA4"/>
    <w:rsid w:val="00F119E9"/>
    <w:rsid w:val="00FF7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DB3E1B5"/>
  <w15:chartTrackingRefBased/>
  <w15:docId w15:val="{C88664C7-8313-45D5-99CB-9EF531521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25A6"/>
    <w:pPr>
      <w:spacing w:after="0" w:line="240" w:lineRule="auto"/>
    </w:pPr>
    <w:rPr>
      <w:rFonts w:ascii="Arial" w:eastAsia="Times New Roman" w:hAnsi="Arial" w:cs="Arial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33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33C6"/>
    <w:rPr>
      <w:rFonts w:ascii="Arial" w:eastAsia="Times New Roman" w:hAnsi="Arial" w:cs="Arial"/>
      <w:szCs w:val="24"/>
    </w:rPr>
  </w:style>
  <w:style w:type="paragraph" w:styleId="Footer">
    <w:name w:val="footer"/>
    <w:basedOn w:val="Normal"/>
    <w:link w:val="FooterChar"/>
    <w:uiPriority w:val="99"/>
    <w:unhideWhenUsed/>
    <w:rsid w:val="008733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33C6"/>
    <w:rPr>
      <w:rFonts w:ascii="Arial" w:eastAsia="Times New Roman" w:hAnsi="Arial" w:cs="Arial"/>
      <w:szCs w:val="24"/>
    </w:rPr>
  </w:style>
  <w:style w:type="character" w:styleId="Hyperlink">
    <w:name w:val="Hyperlink"/>
    <w:basedOn w:val="DefaultParagraphFont"/>
    <w:uiPriority w:val="99"/>
    <w:unhideWhenUsed/>
    <w:rsid w:val="00641E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1ED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B3445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178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4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30</Words>
  <Characters>956</Characters>
  <Application>Microsoft Office Word</Application>
  <DocSecurity>0</DocSecurity>
  <Lines>3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yahnis stretchinopolis</cp:lastModifiedBy>
  <cp:revision>11</cp:revision>
  <cp:lastPrinted>2021-11-22T10:13:00Z</cp:lastPrinted>
  <dcterms:created xsi:type="dcterms:W3CDTF">2021-09-02T13:33:00Z</dcterms:created>
  <dcterms:modified xsi:type="dcterms:W3CDTF">2023-12-21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6ab56c5c02af8bde58f19fe2dd6b11c983b8c6139e9543ec0cc50fc1622d0c</vt:lpwstr>
  </property>
</Properties>
</file>